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A306C" w14:textId="2409B57C" w:rsidR="00DD3D89" w:rsidRPr="00DD3D89" w:rsidRDefault="00DD3D89">
      <w:pPr>
        <w:rPr>
          <w:sz w:val="36"/>
          <w:szCs w:val="36"/>
        </w:rPr>
      </w:pPr>
      <w:r w:rsidRPr="00DD3D89">
        <w:rPr>
          <w:sz w:val="36"/>
          <w:szCs w:val="36"/>
        </w:rPr>
        <w:t>Lecture 8</w:t>
      </w:r>
    </w:p>
    <w:p w14:paraId="2451E66D" w14:textId="2D75671E" w:rsidR="0073151B" w:rsidRDefault="00DD3D89">
      <w:r>
        <w:rPr>
          <w:noProof/>
        </w:rPr>
        <w:drawing>
          <wp:inline distT="0" distB="0" distL="0" distR="0" wp14:anchorId="02FE228D" wp14:editId="6A802E3F">
            <wp:extent cx="5200650" cy="628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1BEDF" w14:textId="3861980D" w:rsidR="00DD3D89" w:rsidRDefault="00DD3D89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BECAEE5" wp14:editId="71FE88F7">
            <wp:extent cx="2200275" cy="36766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3F45C9" wp14:editId="26D6E29F">
            <wp:extent cx="3076575" cy="1462881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87292" cy="1467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0F48" w14:textId="1B717BB0" w:rsidR="004804DD" w:rsidRDefault="004804DD">
      <w:pPr>
        <w:rPr>
          <w:sz w:val="32"/>
          <w:szCs w:val="32"/>
        </w:rPr>
      </w:pPr>
      <w:r>
        <w:rPr>
          <w:sz w:val="32"/>
          <w:szCs w:val="32"/>
        </w:rPr>
        <w:t xml:space="preserve">We are going to compute a potential difference between points A and B for electric field created by a point charge q (see Figure 25.7). The general expression for </w:t>
      </w:r>
      <w:r>
        <w:rPr>
          <w:rFonts w:cstheme="minorHAnsi"/>
          <w:sz w:val="32"/>
          <w:szCs w:val="32"/>
        </w:rPr>
        <w:t>Δ</w:t>
      </w:r>
      <w:r>
        <w:rPr>
          <w:sz w:val="32"/>
          <w:szCs w:val="32"/>
        </w:rPr>
        <w:t>V is:</w:t>
      </w:r>
    </w:p>
    <w:p w14:paraId="61A70F31" w14:textId="6BA2C6D5" w:rsidR="004804DD" w:rsidRDefault="004804D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069B6F8" wp14:editId="2EFEB373">
            <wp:extent cx="2931054" cy="82867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47975" cy="833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2C68C" w14:textId="463C53AD" w:rsidR="004804DD" w:rsidRDefault="004804DD">
      <w:pPr>
        <w:rPr>
          <w:sz w:val="32"/>
          <w:szCs w:val="32"/>
        </w:rPr>
      </w:pPr>
      <w:r>
        <w:rPr>
          <w:sz w:val="32"/>
          <w:szCs w:val="32"/>
        </w:rPr>
        <w:t>The Electric field of a point charge:</w:t>
      </w:r>
    </w:p>
    <w:p w14:paraId="23449FE8" w14:textId="15003F27" w:rsidR="004804DD" w:rsidRDefault="004804D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E005697" wp14:editId="4210AE6C">
            <wp:extent cx="2343150" cy="529756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74754" cy="536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E140F" w14:textId="26C42298" w:rsidR="00FB2B67" w:rsidRDefault="00FB2B67">
      <w:pPr>
        <w:rPr>
          <w:sz w:val="32"/>
          <w:szCs w:val="32"/>
        </w:rPr>
      </w:pPr>
      <w:r>
        <w:rPr>
          <w:sz w:val="32"/>
          <w:szCs w:val="32"/>
        </w:rPr>
        <w:lastRenderedPageBreak/>
        <w:t>where r^ is a radial unit vector</w:t>
      </w:r>
      <w:r w:rsidR="00056573">
        <w:rPr>
          <w:sz w:val="32"/>
          <w:szCs w:val="32"/>
        </w:rPr>
        <w:t xml:space="preserve"> </w:t>
      </w:r>
    </w:p>
    <w:p w14:paraId="57628DB0" w14:textId="6490732E" w:rsidR="00FB2B67" w:rsidRDefault="00FB2B67">
      <w:pPr>
        <w:rPr>
          <w:sz w:val="32"/>
          <w:szCs w:val="32"/>
        </w:rPr>
      </w:pPr>
      <w:r>
        <w:rPr>
          <w:sz w:val="32"/>
          <w:szCs w:val="32"/>
        </w:rPr>
        <w:t xml:space="preserve">Hence, </w:t>
      </w:r>
      <w:r>
        <w:rPr>
          <w:noProof/>
        </w:rPr>
        <w:drawing>
          <wp:inline distT="0" distB="0" distL="0" distR="0" wp14:anchorId="0E447315" wp14:editId="7F28F948">
            <wp:extent cx="1085850" cy="533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95880" cy="538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is: </w:t>
      </w:r>
    </w:p>
    <w:p w14:paraId="176EBE7D" w14:textId="62EF0823" w:rsidR="00FB2B67" w:rsidRDefault="0005657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6C8AC5C" wp14:editId="4B89076F">
            <wp:extent cx="2374474" cy="676275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85588" cy="67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80641" w14:textId="07E35512" w:rsidR="00056573" w:rsidRDefault="00056573">
      <w:pPr>
        <w:rPr>
          <w:sz w:val="32"/>
          <w:szCs w:val="32"/>
        </w:rPr>
      </w:pPr>
      <w:r>
        <w:rPr>
          <w:sz w:val="32"/>
          <w:szCs w:val="32"/>
        </w:rPr>
        <w:t>and</w:t>
      </w:r>
      <w:r>
        <w:rPr>
          <w:rFonts w:eastAsiaTheme="minorEastAsia"/>
          <w:sz w:val="32"/>
          <w:szCs w:val="32"/>
        </w:rPr>
        <w:t xml:space="preserve">              </w:t>
      </w:r>
      <m:oMath>
        <m:acc>
          <m:accPr>
            <m:ctrlPr>
              <w:rPr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sz w:val="32"/>
                <w:szCs w:val="32"/>
              </w:rPr>
              <m:t>r</m:t>
            </m:r>
          </m:e>
        </m:acc>
        <m:r>
          <w:rPr>
            <w:rFonts w:ascii="Cambria Math" w:hAnsi="Cambria Math"/>
            <w:sz w:val="32"/>
            <w:szCs w:val="32"/>
          </w:rPr>
          <m:t xml:space="preserve"> ∙</m:t>
        </m:r>
        <m:acc>
          <m:accPr>
            <m:ctrlPr>
              <w:rPr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sz w:val="32"/>
                <w:szCs w:val="32"/>
              </w:rPr>
              <m:t>ds</m:t>
            </m:r>
          </m:e>
        </m:acc>
        <m:r>
          <w:rPr>
            <w:rFonts w:ascii="Cambria Math" w:hAnsi="Cambria Math"/>
            <w:sz w:val="32"/>
            <w:szCs w:val="32"/>
          </w:rPr>
          <m:t>=ds∙cosθ</m:t>
        </m:r>
      </m:oMath>
      <w:r>
        <w:rPr>
          <w:rFonts w:eastAsiaTheme="minorEastAsia"/>
          <w:sz w:val="32"/>
          <w:szCs w:val="32"/>
        </w:rPr>
        <w:t xml:space="preserve">   which is projection of the displacement vector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ds</m:t>
            </m:r>
          </m:e>
        </m:acc>
      </m:oMath>
      <w:r>
        <w:rPr>
          <w:rFonts w:eastAsiaTheme="minorEastAsia"/>
          <w:sz w:val="32"/>
          <w:szCs w:val="32"/>
        </w:rPr>
        <w:t xml:space="preserve">  onto  </w:t>
      </w:r>
      <m:oMath>
        <m:acc>
          <m:accPr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/>
                <w:sz w:val="32"/>
                <w:szCs w:val="32"/>
              </w:rPr>
              <m:t xml:space="preserve"> r</m:t>
            </m:r>
          </m:e>
        </m:acc>
      </m:oMath>
      <w:r>
        <w:rPr>
          <w:rFonts w:eastAsiaTheme="minorEastAsia"/>
          <w:sz w:val="32"/>
          <w:szCs w:val="32"/>
        </w:rPr>
        <w:t xml:space="preserve"> . </w:t>
      </w:r>
    </w:p>
    <w:p w14:paraId="28940931" w14:textId="25A56DCA" w:rsidR="00DD3D89" w:rsidRDefault="00056573">
      <w:pPr>
        <w:rPr>
          <w:rFonts w:eastAsiaTheme="minorEastAsia"/>
          <w:sz w:val="32"/>
          <w:szCs w:val="32"/>
        </w:rPr>
      </w:pPr>
      <w:r>
        <w:rPr>
          <w:sz w:val="32"/>
          <w:szCs w:val="32"/>
        </w:rPr>
        <w:t xml:space="preserve"> </w:t>
      </w:r>
      <w:proofErr w:type="gramStart"/>
      <w:r>
        <w:rPr>
          <w:sz w:val="32"/>
          <w:szCs w:val="32"/>
        </w:rPr>
        <w:t xml:space="preserve">hence,   </w:t>
      </w:r>
      <w:proofErr w:type="gramEnd"/>
      <m:oMath>
        <m:acc>
          <m:accPr>
            <m:chr m:val="⃗"/>
            <m:ctrlPr>
              <w:rPr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sz w:val="32"/>
                <w:szCs w:val="32"/>
              </w:rPr>
              <m:t>E</m:t>
            </m:r>
          </m:e>
        </m:acc>
        <m:r>
          <w:rPr>
            <w:rFonts w:ascii="Cambria Math" w:hAnsi="Cambria Math"/>
            <w:sz w:val="32"/>
            <w:szCs w:val="32"/>
          </w:rPr>
          <m:t xml:space="preserve"> ∙</m:t>
        </m:r>
        <m:acc>
          <m:accPr>
            <m:chr m:val="⃗"/>
            <m:ctrlPr>
              <w:rPr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sz w:val="32"/>
                <w:szCs w:val="32"/>
              </w:rPr>
              <m:t>ds</m:t>
            </m:r>
          </m:e>
        </m:acc>
        <m:r>
          <w:rPr>
            <w:rFonts w:ascii="Cambria Math" w:hAnsi="Cambria Math"/>
            <w:sz w:val="32"/>
            <w:szCs w:val="32"/>
          </w:rPr>
          <m:t>=k</m:t>
        </m:r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q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/>
                    <w:sz w:val="32"/>
                    <w:szCs w:val="32"/>
                  </w:rPr>
                  <m:t>r</m:t>
                </m:r>
              </m:e>
              <m:sup>
                <m:r>
                  <w:rPr>
                    <w:rFonts w:ascii="Cambria Math" w:hAnsi="Cambria Math"/>
                    <w:sz w:val="32"/>
                    <w:szCs w:val="3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32"/>
            <w:szCs w:val="32"/>
          </w:rPr>
          <m:t>dr</m:t>
        </m:r>
      </m:oMath>
      <w:r>
        <w:rPr>
          <w:rFonts w:eastAsiaTheme="minorEastAsia"/>
          <w:sz w:val="32"/>
          <w:szCs w:val="32"/>
        </w:rPr>
        <w:t xml:space="preserve">  </w:t>
      </w:r>
    </w:p>
    <w:p w14:paraId="56719202" w14:textId="06128BF0" w:rsidR="00056573" w:rsidRDefault="00056573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So, the integral above becomes:</w:t>
      </w:r>
    </w:p>
    <w:p w14:paraId="108F3CFF" w14:textId="5759723E" w:rsidR="00056573" w:rsidRDefault="00056573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4C14AF57" wp14:editId="38F62E42">
            <wp:extent cx="3467100" cy="873600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3190" cy="88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08D51" w14:textId="53B99579" w:rsidR="00056573" w:rsidRDefault="00056573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27D80DB" wp14:editId="17C74BF4">
            <wp:extent cx="5856194" cy="7429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60223" cy="743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827E3" w14:textId="15AFFE54" w:rsidR="00056573" w:rsidRDefault="00171638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Eqn</w:t>
      </w:r>
      <w:proofErr w:type="spellEnd"/>
      <w:r>
        <w:rPr>
          <w:sz w:val="32"/>
          <w:szCs w:val="32"/>
        </w:rPr>
        <w:t xml:space="preserve"> 25.10 shows that the electric force acting on a test charge q</w:t>
      </w:r>
      <w:r>
        <w:rPr>
          <w:sz w:val="32"/>
          <w:szCs w:val="32"/>
          <w:vertAlign w:val="subscript"/>
        </w:rPr>
        <w:t>0</w:t>
      </w:r>
      <w:r>
        <w:rPr>
          <w:sz w:val="32"/>
          <w:szCs w:val="32"/>
        </w:rPr>
        <w:t>:</w:t>
      </w:r>
    </w:p>
    <w:p w14:paraId="1BBC9F21" w14:textId="61CB6B8C" w:rsidR="00171638" w:rsidRDefault="00171638">
      <w:pPr>
        <w:rPr>
          <w:rFonts w:eastAsiaTheme="minorEastAsia"/>
          <w:sz w:val="32"/>
          <w:szCs w:val="32"/>
        </w:rPr>
      </w:pPr>
      <w:r>
        <w:rPr>
          <w:sz w:val="32"/>
          <w:szCs w:val="32"/>
        </w:rPr>
        <w:t xml:space="preserve">                            </w:t>
      </w:r>
      <m:oMath>
        <m:sSub>
          <m:sSubPr>
            <m:ctrlPr>
              <w:rPr>
                <w:rFonts w:ascii="Cambria Math" w:hAnsi="Cambria Math"/>
                <w:i/>
                <w:sz w:val="32"/>
                <w:szCs w:val="32"/>
              </w:rPr>
            </m:ctrlPr>
          </m:sSubPr>
          <m:e>
            <m:r>
              <w:rPr>
                <w:rFonts w:ascii="Cambria Math" w:hAnsi="Cambria Math"/>
                <w:sz w:val="32"/>
                <w:szCs w:val="32"/>
              </w:rPr>
              <m:t>q</m:t>
            </m:r>
          </m:e>
          <m:sub>
            <m:r>
              <w:rPr>
                <w:rFonts w:ascii="Cambria Math" w:hAnsi="Cambria Math"/>
                <w:sz w:val="32"/>
                <w:szCs w:val="32"/>
              </w:rPr>
              <m:t>0</m:t>
            </m:r>
          </m:sub>
        </m:sSub>
        <m:acc>
          <m:accPr>
            <m:chr m:val="⃗"/>
            <m:ctrlPr>
              <w:rPr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sz w:val="32"/>
                <w:szCs w:val="32"/>
              </w:rPr>
              <m:t>E</m:t>
            </m:r>
          </m:e>
        </m:acc>
        <m:r>
          <w:rPr>
            <w:rFonts w:ascii="Cambria Math" w:hAnsi="Cambria Math"/>
            <w:sz w:val="32"/>
            <w:szCs w:val="32"/>
          </w:rPr>
          <m:t xml:space="preserve"> ∙</m:t>
        </m:r>
        <m:acc>
          <m:accPr>
            <m:chr m:val="⃗"/>
            <m:ctrlPr>
              <w:rPr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sz w:val="32"/>
                <w:szCs w:val="32"/>
              </w:rPr>
              <m:t>ds</m:t>
            </m:r>
          </m:e>
        </m:acc>
        <m:r>
          <w:rPr>
            <w:rFonts w:ascii="Cambria Math" w:hAnsi="Cambria Math"/>
            <w:sz w:val="32"/>
            <w:szCs w:val="32"/>
          </w:rPr>
          <m:t xml:space="preserve"> </m:t>
        </m:r>
      </m:oMath>
      <w:r>
        <w:rPr>
          <w:rFonts w:eastAsiaTheme="minorEastAsia"/>
          <w:sz w:val="32"/>
          <w:szCs w:val="32"/>
        </w:rPr>
        <w:t xml:space="preserve"> is </w:t>
      </w:r>
      <w:r w:rsidRPr="00171638">
        <w:rPr>
          <w:rFonts w:eastAsiaTheme="minorEastAsia"/>
          <w:i/>
          <w:iCs/>
          <w:sz w:val="32"/>
          <w:szCs w:val="32"/>
        </w:rPr>
        <w:t>conservative</w:t>
      </w:r>
      <w:r>
        <w:rPr>
          <w:rFonts w:eastAsiaTheme="minorEastAsia"/>
          <w:sz w:val="32"/>
          <w:szCs w:val="32"/>
        </w:rPr>
        <w:t xml:space="preserve">: it means that the path integral of this force between points A and B depends only on </w:t>
      </w:r>
      <w:proofErr w:type="spellStart"/>
      <w:r>
        <w:rPr>
          <w:rFonts w:eastAsiaTheme="minorEastAsia"/>
          <w:sz w:val="32"/>
          <w:szCs w:val="32"/>
        </w:rPr>
        <w:t>r</w:t>
      </w:r>
      <w:r>
        <w:rPr>
          <w:rFonts w:eastAsiaTheme="minorEastAsia"/>
          <w:sz w:val="32"/>
          <w:szCs w:val="32"/>
          <w:vertAlign w:val="subscript"/>
        </w:rPr>
        <w:t>A</w:t>
      </w:r>
      <w:proofErr w:type="spellEnd"/>
      <w:r>
        <w:rPr>
          <w:rFonts w:eastAsiaTheme="minorEastAsia"/>
          <w:sz w:val="32"/>
          <w:szCs w:val="32"/>
        </w:rPr>
        <w:t xml:space="preserve"> and </w:t>
      </w:r>
      <w:proofErr w:type="spellStart"/>
      <w:r>
        <w:rPr>
          <w:rFonts w:eastAsiaTheme="minorEastAsia"/>
          <w:sz w:val="32"/>
          <w:szCs w:val="32"/>
        </w:rPr>
        <w:t>r</w:t>
      </w:r>
      <w:r>
        <w:rPr>
          <w:rFonts w:eastAsiaTheme="minorEastAsia"/>
          <w:sz w:val="32"/>
          <w:szCs w:val="32"/>
          <w:vertAlign w:val="subscript"/>
        </w:rPr>
        <w:t>B</w:t>
      </w:r>
      <w:proofErr w:type="spellEnd"/>
      <w:r>
        <w:rPr>
          <w:rFonts w:eastAsiaTheme="minorEastAsia"/>
          <w:sz w:val="32"/>
          <w:szCs w:val="32"/>
        </w:rPr>
        <w:t xml:space="preserve"> – but on a specific path  </w:t>
      </w:r>
    </w:p>
    <w:p w14:paraId="53E9BC3D" w14:textId="187ABA5F" w:rsidR="00171638" w:rsidRDefault="00171638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Hence, the electric field of a point charge is a </w:t>
      </w:r>
      <w:r w:rsidRPr="00171638">
        <w:rPr>
          <w:rFonts w:eastAsiaTheme="minorEastAsia"/>
          <w:i/>
          <w:iCs/>
          <w:sz w:val="32"/>
          <w:szCs w:val="32"/>
        </w:rPr>
        <w:t>conservative field</w:t>
      </w:r>
    </w:p>
    <w:p w14:paraId="0E719155" w14:textId="14E5A140" w:rsidR="00171638" w:rsidRDefault="00171638">
      <w:pPr>
        <w:rPr>
          <w:sz w:val="32"/>
          <w:szCs w:val="32"/>
        </w:rPr>
      </w:pPr>
      <w:r>
        <w:rPr>
          <w:sz w:val="32"/>
          <w:szCs w:val="32"/>
        </w:rPr>
        <w:t xml:space="preserve">Usually V is defined as zero at </w:t>
      </w:r>
      <m:oMath>
        <m:r>
          <w:rPr>
            <w:rFonts w:ascii="Cambria Math" w:hAnsi="Cambria Math"/>
            <w:sz w:val="32"/>
            <w:szCs w:val="32"/>
          </w:rPr>
          <m:t>r = ∞</m:t>
        </m:r>
      </m:oMath>
      <w:r w:rsidR="008C0694">
        <w:rPr>
          <w:sz w:val="32"/>
          <w:szCs w:val="32"/>
        </w:rPr>
        <w:t xml:space="preserve"> </w:t>
      </w:r>
    </w:p>
    <w:p w14:paraId="049CCCE6" w14:textId="3C1C9F90" w:rsidR="00335CEE" w:rsidRDefault="008C0694">
      <w:pPr>
        <w:rPr>
          <w:sz w:val="32"/>
          <w:szCs w:val="32"/>
        </w:rPr>
      </w:pPr>
      <w:r>
        <w:rPr>
          <w:sz w:val="32"/>
          <w:szCs w:val="32"/>
        </w:rPr>
        <w:t>Hence, a potential of a</w:t>
      </w:r>
      <w:r w:rsidR="00335CEE">
        <w:rPr>
          <w:sz w:val="32"/>
          <w:szCs w:val="32"/>
        </w:rPr>
        <w:t xml:space="preserve"> </w:t>
      </w:r>
      <w:r>
        <w:rPr>
          <w:sz w:val="32"/>
          <w:szCs w:val="32"/>
        </w:rPr>
        <w:t>point charge</w:t>
      </w:r>
      <w:r w:rsidR="00335CEE">
        <w:rPr>
          <w:sz w:val="32"/>
          <w:szCs w:val="32"/>
        </w:rPr>
        <w:t xml:space="preserve"> q at distance r</w:t>
      </w:r>
      <w:r>
        <w:rPr>
          <w:sz w:val="32"/>
          <w:szCs w:val="32"/>
        </w:rPr>
        <w:t xml:space="preserve"> is</w:t>
      </w:r>
      <w:r w:rsidR="00335CEE">
        <w:rPr>
          <w:sz w:val="32"/>
          <w:szCs w:val="32"/>
        </w:rPr>
        <w:t>:</w:t>
      </w:r>
    </w:p>
    <w:p w14:paraId="02380D22" w14:textId="38093B3C" w:rsidR="008C0694" w:rsidRDefault="00335CEE">
      <w:pPr>
        <w:rPr>
          <w:rFonts w:eastAsiaTheme="minorEastAsia"/>
          <w:b/>
          <w:bCs/>
          <w:sz w:val="32"/>
          <w:szCs w:val="32"/>
        </w:rPr>
      </w:pPr>
      <w:r>
        <w:rPr>
          <w:sz w:val="32"/>
          <w:szCs w:val="32"/>
        </w:rPr>
        <w:lastRenderedPageBreak/>
        <w:t xml:space="preserve">                                         </w:t>
      </w:r>
      <w:r w:rsidR="008C0694">
        <w:rPr>
          <w:sz w:val="32"/>
          <w:szCs w:val="32"/>
        </w:rPr>
        <w:t xml:space="preserve">   </w:t>
      </w:r>
      <w:r w:rsidR="008C0694" w:rsidRPr="008C0694">
        <w:rPr>
          <w:b/>
          <w:bCs/>
          <w:sz w:val="32"/>
          <w:szCs w:val="32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V</m:t>
        </m:r>
        <m:d>
          <m:dPr>
            <m:ctrlPr>
              <w:rPr>
                <w:rFonts w:ascii="Cambria Math" w:hAnsi="Cambria Math"/>
                <w:b/>
                <w:bCs/>
                <w:i/>
                <w:sz w:val="32"/>
                <w:szCs w:val="32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r</m:t>
            </m:r>
          </m:e>
        </m:d>
        <m:r>
          <m:rPr>
            <m:sty m:val="bi"/>
          </m:rPr>
          <w:rPr>
            <w:rFonts w:ascii="Cambria Math" w:hAnsi="Cambria Math"/>
            <w:sz w:val="32"/>
            <w:szCs w:val="32"/>
          </w:rPr>
          <m:t>=k</m:t>
        </m:r>
        <m:f>
          <m:fPr>
            <m:ctrlPr>
              <w:rPr>
                <w:rFonts w:ascii="Cambria Math" w:hAnsi="Cambria Math"/>
                <w:b/>
                <w:bCs/>
                <w:i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q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r</m:t>
            </m:r>
          </m:den>
        </m:f>
      </m:oMath>
      <w:r w:rsidR="008C0694">
        <w:rPr>
          <w:rFonts w:eastAsiaTheme="minorEastAsia"/>
          <w:b/>
          <w:bCs/>
          <w:sz w:val="32"/>
          <w:szCs w:val="32"/>
        </w:rPr>
        <w:t xml:space="preserve">           (25.11)</w:t>
      </w:r>
    </w:p>
    <w:p w14:paraId="55323F24" w14:textId="6112B387" w:rsidR="00623229" w:rsidRDefault="00623229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The s</w:t>
      </w:r>
      <w:r w:rsidRPr="00623229">
        <w:rPr>
          <w:rFonts w:eastAsiaTheme="minorEastAsia"/>
          <w:sz w:val="32"/>
          <w:szCs w:val="32"/>
        </w:rPr>
        <w:t>up</w:t>
      </w:r>
      <w:r>
        <w:rPr>
          <w:rFonts w:eastAsiaTheme="minorEastAsia"/>
          <w:sz w:val="32"/>
          <w:szCs w:val="32"/>
        </w:rPr>
        <w:t xml:space="preserve">erposition principle for electric forces --&gt; the superposition principle for potentials. </w:t>
      </w:r>
    </w:p>
    <w:p w14:paraId="19485CB0" w14:textId="4AD5B528" w:rsidR="00623229" w:rsidRDefault="00623229">
      <w:pPr>
        <w:rPr>
          <w:rStyle w:val="fontstyle01"/>
          <w:sz w:val="32"/>
          <w:szCs w:val="32"/>
        </w:rPr>
      </w:pPr>
      <w:r>
        <w:rPr>
          <w:rStyle w:val="fontstyle01"/>
          <w:sz w:val="32"/>
          <w:szCs w:val="32"/>
        </w:rPr>
        <w:t>T</w:t>
      </w:r>
      <w:r w:rsidRPr="00623229">
        <w:rPr>
          <w:rStyle w:val="fontstyle01"/>
          <w:sz w:val="32"/>
          <w:szCs w:val="32"/>
        </w:rPr>
        <w:t>he total electric potential at some</w:t>
      </w:r>
      <w:r>
        <w:rPr>
          <w:rStyle w:val="fontstyle01"/>
          <w:sz w:val="32"/>
          <w:szCs w:val="32"/>
        </w:rPr>
        <w:t xml:space="preserve"> </w:t>
      </w:r>
      <w:r w:rsidRPr="00623229">
        <w:rPr>
          <w:rStyle w:val="fontstyle01"/>
          <w:sz w:val="32"/>
          <w:szCs w:val="32"/>
        </w:rPr>
        <w:t xml:space="preserve">point </w:t>
      </w:r>
      <w:r w:rsidRPr="00623229">
        <w:rPr>
          <w:rStyle w:val="fontstyle21"/>
          <w:sz w:val="32"/>
          <w:szCs w:val="32"/>
        </w:rPr>
        <w:t xml:space="preserve">P </w:t>
      </w:r>
      <w:r w:rsidRPr="00623229">
        <w:rPr>
          <w:rStyle w:val="fontstyle01"/>
          <w:sz w:val="32"/>
          <w:szCs w:val="32"/>
        </w:rPr>
        <w:t>due to several point charges is the sum of the potentials due to the individual</w:t>
      </w:r>
      <w:r w:rsidRPr="00623229">
        <w:rPr>
          <w:rFonts w:ascii="NewBaskervilleStd-Roman" w:hAnsi="NewBaskervilleStd-Roman"/>
          <w:color w:val="231F20"/>
          <w:sz w:val="32"/>
          <w:szCs w:val="32"/>
        </w:rPr>
        <w:br/>
      </w:r>
      <w:r w:rsidRPr="00623229">
        <w:rPr>
          <w:rStyle w:val="fontstyle01"/>
          <w:sz w:val="32"/>
          <w:szCs w:val="32"/>
        </w:rPr>
        <w:t>charges.</w:t>
      </w:r>
    </w:p>
    <w:p w14:paraId="039393FB" w14:textId="17B7764A" w:rsidR="00623229" w:rsidRDefault="0071365E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0B229858" wp14:editId="7978508F">
            <wp:extent cx="4776788" cy="561975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78188" cy="56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1B47E" w14:textId="77777777" w:rsidR="0071365E" w:rsidRPr="00623229" w:rsidRDefault="0071365E">
      <w:pPr>
        <w:rPr>
          <w:rFonts w:eastAsiaTheme="minorEastAsia"/>
          <w:sz w:val="32"/>
          <w:szCs w:val="32"/>
        </w:rPr>
      </w:pPr>
    </w:p>
    <w:p w14:paraId="5B1C90F3" w14:textId="3F1E9CCC" w:rsidR="00623229" w:rsidRDefault="00D81CF1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2F55C6E4" wp14:editId="5AC47DE5">
            <wp:extent cx="4371975" cy="2781126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0857" cy="2786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4FF8B0" wp14:editId="01A43714">
            <wp:extent cx="2796626" cy="118110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06502" cy="118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21973" w14:textId="3A7589EF" w:rsidR="00D81CF1" w:rsidRDefault="00D81CF1">
      <w:pPr>
        <w:rPr>
          <w:rFonts w:ascii="NewBaskervilleStd-Roman" w:hAnsi="NewBaskervilleStd-Roman"/>
          <w:color w:val="231F20"/>
          <w:sz w:val="32"/>
          <w:szCs w:val="32"/>
        </w:rPr>
      </w:pPr>
      <w:r w:rsidRPr="00D81CF1">
        <w:rPr>
          <w:rFonts w:ascii="NewBaskervilleStd-Roman" w:hAnsi="NewBaskervilleStd-Roman"/>
          <w:color w:val="231F20"/>
          <w:sz w:val="32"/>
          <w:szCs w:val="32"/>
        </w:rPr>
        <w:t>Now imagine that an external agent brings a</w:t>
      </w:r>
      <w:r w:rsidRPr="00D81CF1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D81CF1">
        <w:rPr>
          <w:rFonts w:ascii="NewBaskervilleStd-Roman" w:hAnsi="NewBaskervilleStd-Roman"/>
          <w:color w:val="231F20"/>
          <w:sz w:val="32"/>
          <w:szCs w:val="32"/>
        </w:rPr>
        <w:t xml:space="preserve">charge </w:t>
      </w:r>
      <w:r w:rsidRPr="00D81CF1">
        <w:rPr>
          <w:rFonts w:ascii="NewBaskervilleStd-Italic" w:hAnsi="NewBaskervilleStd-Italic"/>
          <w:i/>
          <w:iCs/>
          <w:color w:val="231F20"/>
          <w:sz w:val="32"/>
          <w:szCs w:val="32"/>
        </w:rPr>
        <w:t>q</w:t>
      </w:r>
      <w:r w:rsidRPr="00D81CF1">
        <w:rPr>
          <w:rFonts w:ascii="NewBaskervilleStd-Roman" w:hAnsi="NewBaskervilleStd-Roman"/>
          <w:color w:val="231F20"/>
          <w:sz w:val="32"/>
          <w:szCs w:val="32"/>
        </w:rPr>
        <w:t xml:space="preserve">2 from infinity to point </w:t>
      </w:r>
      <w:r w:rsidRPr="00D81CF1">
        <w:rPr>
          <w:rFonts w:ascii="NewBaskervilleStd-Italic" w:hAnsi="NewBaskervilleStd-Italic"/>
          <w:i/>
          <w:iCs/>
          <w:color w:val="231F20"/>
          <w:sz w:val="32"/>
          <w:szCs w:val="32"/>
        </w:rPr>
        <w:t>P</w:t>
      </w:r>
      <w:r w:rsidRPr="00D81CF1">
        <w:rPr>
          <w:rFonts w:ascii="NewBaskervilleStd-Roman" w:hAnsi="NewBaskervilleStd-Roman"/>
          <w:color w:val="231F20"/>
          <w:sz w:val="32"/>
          <w:szCs w:val="32"/>
        </w:rPr>
        <w:t>.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The agent does work that is equal to potential energy of charge q2 in the electric field formed by charge 1:</w:t>
      </w:r>
    </w:p>
    <w:p w14:paraId="4A39798E" w14:textId="56759225" w:rsidR="00D81CF1" w:rsidRDefault="00D81CF1">
      <w:pPr>
        <w:rPr>
          <w:rFonts w:eastAsiaTheme="minorEastAsia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D2C83CA" wp14:editId="11326C68">
            <wp:extent cx="1480705" cy="428625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88950" cy="431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47067" w14:textId="3157C357" w:rsidR="00D81CF1" w:rsidRDefault="00D81CF1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4098D125" wp14:editId="3AAD9C73">
            <wp:extent cx="5497551" cy="971550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07032" cy="97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DB919" w14:textId="0975479B" w:rsidR="00D81CF1" w:rsidRDefault="002803E1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It is accepted that p</w:t>
      </w:r>
      <w:r w:rsidR="00D81CF1">
        <w:rPr>
          <w:rFonts w:eastAsiaTheme="minorEastAsia"/>
          <w:sz w:val="32"/>
          <w:szCs w:val="32"/>
        </w:rPr>
        <w:t>otential energy of two charges</w:t>
      </w:r>
      <w:r>
        <w:rPr>
          <w:rFonts w:eastAsiaTheme="minorEastAsia"/>
          <w:sz w:val="32"/>
          <w:szCs w:val="32"/>
        </w:rPr>
        <w:t xml:space="preserve"> with distance = </w:t>
      </w:r>
      <m:oMath>
        <m:r>
          <w:rPr>
            <w:rFonts w:ascii="Cambria Math" w:eastAsiaTheme="minorEastAsia" w:hAnsi="Cambria Math"/>
            <w:sz w:val="32"/>
            <w:szCs w:val="32"/>
          </w:rPr>
          <m:t>∞</m:t>
        </m:r>
      </m:oMath>
      <w:r>
        <w:rPr>
          <w:rFonts w:eastAsiaTheme="minorEastAsia"/>
          <w:sz w:val="32"/>
          <w:szCs w:val="32"/>
        </w:rPr>
        <w:t xml:space="preserve"> is zero.</w:t>
      </w:r>
    </w:p>
    <w:p w14:paraId="557B42A1" w14:textId="7348C286" w:rsidR="002803E1" w:rsidRDefault="002803E1">
      <w:pPr>
        <w:rPr>
          <w:rFonts w:ascii="NewBaskervilleStd-Roman" w:hAnsi="NewBaskervilleStd-Roman"/>
          <w:color w:val="231F20"/>
          <w:sz w:val="32"/>
          <w:szCs w:val="32"/>
        </w:rPr>
      </w:pPr>
      <w:r w:rsidRPr="002803E1">
        <w:rPr>
          <w:rFonts w:ascii="NewBaskervilleStd-Roman" w:hAnsi="NewBaskervilleStd-Roman"/>
          <w:color w:val="231F20"/>
          <w:sz w:val="32"/>
          <w:szCs w:val="32"/>
        </w:rPr>
        <w:t xml:space="preserve">If the charges are of the same sign, then </w:t>
      </w:r>
      <w:r w:rsidRPr="002803E1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U </w:t>
      </w:r>
      <w:r w:rsidRPr="002803E1">
        <w:rPr>
          <w:rFonts w:ascii="NewBaskervilleStd-Roman" w:hAnsi="NewBaskervilleStd-Roman"/>
          <w:color w:val="231F20"/>
          <w:sz w:val="32"/>
          <w:szCs w:val="32"/>
        </w:rPr>
        <w:t>is positive</w:t>
      </w:r>
    </w:p>
    <w:p w14:paraId="495B77E1" w14:textId="546321AC" w:rsidR="002803E1" w:rsidRDefault="002803E1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>For many charges? Algebraic sum over pairs</w:t>
      </w:r>
    </w:p>
    <w:p w14:paraId="7A0FAF4E" w14:textId="2E44D0F7" w:rsidR="002803E1" w:rsidRDefault="002803E1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7D277A25" wp14:editId="6E85D7F2">
            <wp:extent cx="2047875" cy="29146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B93C33" wp14:editId="05C33E97">
            <wp:extent cx="4411658" cy="600075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15363" cy="600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170B8" w14:textId="5ED8E08C" w:rsidR="002803E1" w:rsidRDefault="002803E1">
      <w:pPr>
        <w:rPr>
          <w:rFonts w:eastAsiaTheme="minorEastAsia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16CA0AC" wp14:editId="3F5C9BFC">
            <wp:extent cx="5905500" cy="14097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B4389" w14:textId="5D0726AA" w:rsidR="002803E1" w:rsidRDefault="002803E1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52505DD0" wp14:editId="702BD7EA">
            <wp:extent cx="5191125" cy="6477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32EEE" w14:textId="1F65D33D" w:rsidR="002803E1" w:rsidRDefault="00C93A69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107A127D" wp14:editId="36240879">
            <wp:extent cx="2066925" cy="7143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5975D" w14:textId="7A8BDDA4" w:rsidR="00C93A69" w:rsidRDefault="00C93A69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for small change of potential (and small displacement):</w:t>
      </w:r>
    </w:p>
    <w:p w14:paraId="62C2C540" w14:textId="00DDBD46" w:rsidR="00C93A69" w:rsidRDefault="00C93A69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51B6FB00" wp14:editId="31360800">
            <wp:extent cx="4526280" cy="419100"/>
            <wp:effectExtent l="0" t="0" r="762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2628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2CEAA" w14:textId="1A8E6AB4" w:rsidR="00C93A69" w:rsidRDefault="00C93A69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Hence, for only one x-component:</w:t>
      </w:r>
    </w:p>
    <w:p w14:paraId="64A04D36" w14:textId="4F030DCC" w:rsidR="00C93A69" w:rsidRDefault="00C93A69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27459FFA" wp14:editId="65C4EE9E">
            <wp:extent cx="1749425" cy="542925"/>
            <wp:effectExtent l="0" t="0" r="317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51765" cy="54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52240" w14:textId="3B46F47A" w:rsidR="00C93A69" w:rsidRDefault="00C93A69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58ED89F8" wp14:editId="0AA37187">
            <wp:extent cx="1752272" cy="523875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764109" cy="527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DBB25" w14:textId="1955E9AF" w:rsidR="00C93A69" w:rsidRDefault="00C93A69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24900FFF" wp14:editId="242ACF0D">
            <wp:extent cx="4371781" cy="61912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78633" cy="62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2AEC0" w14:textId="3804A54D" w:rsidR="00C93A69" w:rsidRDefault="00C93A69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Hence, Electric field is a measure of rate of change of potential with x</w:t>
      </w:r>
    </w:p>
    <w:p w14:paraId="6CF5A8DE" w14:textId="773EA50A" w:rsidR="00C93A69" w:rsidRDefault="00C93A69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E is a - slope of V(x) function</w:t>
      </w:r>
    </w:p>
    <w:p w14:paraId="394E62F9" w14:textId="2B685631" w:rsidR="00C93A69" w:rsidRDefault="00C93A69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On an equipotential surface, </w:t>
      </w:r>
      <w:proofErr w:type="spellStart"/>
      <w:r>
        <w:rPr>
          <w:rFonts w:eastAsiaTheme="minorEastAsia"/>
          <w:sz w:val="32"/>
          <w:szCs w:val="32"/>
        </w:rPr>
        <w:t>dV</w:t>
      </w:r>
      <w:proofErr w:type="spellEnd"/>
      <w:r>
        <w:rPr>
          <w:rFonts w:eastAsiaTheme="minorEastAsia"/>
          <w:sz w:val="32"/>
          <w:szCs w:val="32"/>
        </w:rPr>
        <w:t xml:space="preserve"> = 0</w:t>
      </w:r>
    </w:p>
    <w:p w14:paraId="7FF2CD3E" w14:textId="45F4A89E" w:rsidR="00C93A69" w:rsidRDefault="00C93A69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lastRenderedPageBreak/>
        <w:t xml:space="preserve">and </w:t>
      </w:r>
      <w:proofErr w:type="spellStart"/>
      <w:r>
        <w:rPr>
          <w:rFonts w:eastAsiaTheme="minorEastAsia"/>
          <w:sz w:val="32"/>
          <w:szCs w:val="32"/>
        </w:rPr>
        <w:t>dV</w:t>
      </w:r>
      <w:proofErr w:type="spellEnd"/>
      <w:r>
        <w:rPr>
          <w:rFonts w:eastAsiaTheme="minorEastAsia"/>
          <w:sz w:val="32"/>
          <w:szCs w:val="32"/>
        </w:rPr>
        <w:t xml:space="preserve"> = -</w:t>
      </w:r>
      <w:proofErr w:type="spellStart"/>
      <w:r>
        <w:rPr>
          <w:rFonts w:eastAsiaTheme="minorEastAsia"/>
          <w:sz w:val="32"/>
          <w:szCs w:val="32"/>
        </w:rPr>
        <w:t>Edx</w:t>
      </w:r>
      <w:proofErr w:type="spellEnd"/>
      <w:r>
        <w:rPr>
          <w:rFonts w:eastAsiaTheme="minorEastAsia"/>
          <w:sz w:val="32"/>
          <w:szCs w:val="32"/>
        </w:rPr>
        <w:t xml:space="preserve"> = </w:t>
      </w:r>
      <w:proofErr w:type="gramStart"/>
      <w:r>
        <w:rPr>
          <w:rFonts w:eastAsiaTheme="minorEastAsia"/>
          <w:sz w:val="32"/>
          <w:szCs w:val="32"/>
        </w:rPr>
        <w:t>0 ,</w:t>
      </w:r>
      <w:proofErr w:type="gramEnd"/>
      <w:r>
        <w:rPr>
          <w:rFonts w:eastAsiaTheme="minorEastAsia"/>
          <w:sz w:val="32"/>
          <w:szCs w:val="32"/>
        </w:rPr>
        <w:t xml:space="preserve"> hence E is perpendicular to the equipotential surface</w:t>
      </w:r>
    </w:p>
    <w:p w14:paraId="12C3C8AF" w14:textId="2FCF4C5C" w:rsidR="00C93A69" w:rsidRDefault="00C93A69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67E6797F" wp14:editId="0291D61A">
            <wp:extent cx="5943600" cy="29597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11FA5" w14:textId="5FECF5B4" w:rsidR="00C93A69" w:rsidRPr="00C93A69" w:rsidRDefault="00C93A69">
      <w:pPr>
        <w:rPr>
          <w:rFonts w:eastAsiaTheme="minorEastAsia"/>
          <w:sz w:val="32"/>
          <w:szCs w:val="32"/>
        </w:rPr>
      </w:pPr>
      <w:r w:rsidRPr="00C93A69">
        <w:rPr>
          <w:rFonts w:ascii="NewBaskervilleStd-Roman" w:hAnsi="NewBaskervilleStd-Roman"/>
          <w:color w:val="231F20"/>
          <w:sz w:val="32"/>
          <w:szCs w:val="32"/>
        </w:rPr>
        <w:t>If the charge distribution creating an electric field has spherical symmetry such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C93A69">
        <w:rPr>
          <w:rFonts w:ascii="NewBaskervilleStd-Roman" w:hAnsi="NewBaskervilleStd-Roman"/>
          <w:color w:val="231F20"/>
          <w:sz w:val="32"/>
          <w:szCs w:val="32"/>
        </w:rPr>
        <w:t xml:space="preserve">that the volume charge density depends only on the radial distance </w:t>
      </w:r>
      <w:r w:rsidRPr="00C93A69">
        <w:rPr>
          <w:rFonts w:ascii="NewBaskervilleStd-Italic" w:hAnsi="NewBaskervilleStd-Italic"/>
          <w:i/>
          <w:iCs/>
          <w:color w:val="231F20"/>
          <w:sz w:val="32"/>
          <w:szCs w:val="32"/>
        </w:rPr>
        <w:t>r</w:t>
      </w:r>
      <w:r w:rsidRPr="00C93A69">
        <w:rPr>
          <w:rFonts w:ascii="NewBaskervilleStd-Roman" w:hAnsi="NewBaskervilleStd-Roman"/>
          <w:color w:val="231F20"/>
          <w:sz w:val="32"/>
          <w:szCs w:val="32"/>
        </w:rPr>
        <w:t>, the electric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C93A69">
        <w:rPr>
          <w:rFonts w:ascii="NewBaskervilleStd-Roman" w:hAnsi="NewBaskervilleStd-Roman"/>
          <w:color w:val="231F20"/>
          <w:sz w:val="32"/>
          <w:szCs w:val="32"/>
        </w:rPr>
        <w:t>field is radial.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Then</w:t>
      </w:r>
    </w:p>
    <w:p w14:paraId="31F74363" w14:textId="60CA1846" w:rsidR="00C93A69" w:rsidRDefault="00C93A69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3DECB5B4" wp14:editId="6AC48074">
            <wp:extent cx="1980438" cy="438150"/>
            <wp:effectExtent l="0" t="0" r="127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87081" cy="43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222D3" w14:textId="687A1A16" w:rsidR="00B24C2F" w:rsidRDefault="00B24C2F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 xml:space="preserve">and </w:t>
      </w:r>
    </w:p>
    <w:p w14:paraId="4FD50774" w14:textId="4B7C8C0B" w:rsidR="00C93A69" w:rsidRDefault="00B24C2F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5294A795" wp14:editId="46552516">
            <wp:extent cx="2000250" cy="4000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54DAD" w14:textId="70B48A11" w:rsidR="00B24C2F" w:rsidRDefault="00B24C2F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5A7F4650" wp14:editId="6474D24C">
            <wp:extent cx="5108035" cy="6762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20020" cy="677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1B3EC" w14:textId="78C6D901" w:rsidR="00B24C2F" w:rsidRDefault="00B24C2F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For example, for a point charge:</w:t>
      </w:r>
    </w:p>
    <w:p w14:paraId="36A5269B" w14:textId="52CA6B42" w:rsidR="00B24C2F" w:rsidRDefault="00B24C2F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058C37CA" wp14:editId="5750D363">
            <wp:extent cx="1485900" cy="5334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93928" cy="536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1AB34" w14:textId="3E22B209" w:rsidR="00B24C2F" w:rsidRDefault="00B24C2F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lastRenderedPageBreak/>
        <w:t>Taking a derivative,</w:t>
      </w:r>
    </w:p>
    <w:p w14:paraId="5414DC95" w14:textId="08533EB1" w:rsidR="00B24C2F" w:rsidRDefault="00B24C2F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125527CE" wp14:editId="71E8BACD">
            <wp:extent cx="1824228" cy="542925"/>
            <wp:effectExtent l="0" t="0" r="508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834706" cy="546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8B548" w14:textId="5BBC3AAF" w:rsidR="00B24C2F" w:rsidRDefault="00B24C2F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As we can see, V depends only on r. The equipotential surfaces are spheres</w:t>
      </w:r>
    </w:p>
    <w:p w14:paraId="5F24416F" w14:textId="406D49AC" w:rsidR="00B24C2F" w:rsidRDefault="00B24C2F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General case: V=V(</w:t>
      </w:r>
      <w:proofErr w:type="spellStart"/>
      <w:proofErr w:type="gramStart"/>
      <w:r>
        <w:rPr>
          <w:rFonts w:eastAsiaTheme="minorEastAsia"/>
          <w:sz w:val="32"/>
          <w:szCs w:val="32"/>
        </w:rPr>
        <w:t>x,y</w:t>
      </w:r>
      <w:proofErr w:type="gramEnd"/>
      <w:r>
        <w:rPr>
          <w:rFonts w:eastAsiaTheme="minorEastAsia"/>
          <w:sz w:val="32"/>
          <w:szCs w:val="32"/>
        </w:rPr>
        <w:t>,z</w:t>
      </w:r>
      <w:proofErr w:type="spellEnd"/>
      <w:r>
        <w:rPr>
          <w:rFonts w:eastAsiaTheme="minorEastAsia"/>
          <w:sz w:val="32"/>
          <w:szCs w:val="32"/>
        </w:rPr>
        <w:t>), and</w:t>
      </w:r>
    </w:p>
    <w:p w14:paraId="3BB02B8B" w14:textId="62C25E9E" w:rsidR="00B24C2F" w:rsidRDefault="00B24C2F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6C62C4B7" wp14:editId="5D82173D">
            <wp:extent cx="5311827" cy="69532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313809" cy="695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4BCF9" w14:textId="7F03DB9D" w:rsidR="00B24C2F" w:rsidRDefault="00B24C2F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3BCC919C" wp14:editId="31FAD681">
            <wp:extent cx="3829050" cy="5238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D248C" w14:textId="7F294187" w:rsidR="00B24C2F" w:rsidRDefault="00B24C2F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181AD58A" wp14:editId="24A8EA17">
            <wp:extent cx="1790700" cy="303545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797157" cy="30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3DBB1" w14:textId="289B1BFF" w:rsidR="00B24C2F" w:rsidRDefault="00B24C2F">
      <w:pPr>
        <w:rPr>
          <w:rFonts w:ascii="NewBaskervilleStd-Roman" w:hAnsi="NewBaskervilleStd-Roman"/>
          <w:color w:val="231F20"/>
          <w:sz w:val="32"/>
          <w:szCs w:val="32"/>
        </w:rPr>
      </w:pPr>
      <w:r w:rsidRPr="00845825">
        <w:rPr>
          <w:rFonts w:ascii="NewBaskervilleStd-Roman" w:hAnsi="NewBaskervilleStd-Roman"/>
          <w:color w:val="231F20"/>
          <w:sz w:val="32"/>
          <w:szCs w:val="32"/>
        </w:rPr>
        <w:t>From Equation 25.11, the electric potential</w:t>
      </w:r>
      <w:r w:rsidRPr="00845825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proofErr w:type="spellStart"/>
      <w:r w:rsidRPr="00845825">
        <w:rPr>
          <w:rFonts w:ascii="NewBaskervilleStd-Italic" w:hAnsi="NewBaskervilleStd-Italic"/>
          <w:i/>
          <w:iCs/>
          <w:color w:val="231F20"/>
          <w:sz w:val="32"/>
          <w:szCs w:val="32"/>
        </w:rPr>
        <w:t>dV</w:t>
      </w:r>
      <w:proofErr w:type="spellEnd"/>
      <w:r w:rsidRPr="00845825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 </w:t>
      </w:r>
      <w:r w:rsidRPr="00845825">
        <w:rPr>
          <w:rFonts w:ascii="NewBaskervilleStd-Roman" w:hAnsi="NewBaskervilleStd-Roman"/>
          <w:color w:val="231F20"/>
          <w:sz w:val="32"/>
          <w:szCs w:val="32"/>
        </w:rPr>
        <w:t xml:space="preserve">at some point </w:t>
      </w:r>
      <w:r w:rsidRPr="00845825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P </w:t>
      </w:r>
      <w:r w:rsidRPr="00845825">
        <w:rPr>
          <w:rFonts w:ascii="NewBaskervilleStd-Roman" w:hAnsi="NewBaskervilleStd-Roman"/>
          <w:color w:val="231F20"/>
          <w:sz w:val="32"/>
          <w:szCs w:val="32"/>
        </w:rPr>
        <w:t xml:space="preserve">due to the charge element </w:t>
      </w:r>
      <w:proofErr w:type="spellStart"/>
      <w:r w:rsidRPr="00845825">
        <w:rPr>
          <w:rFonts w:ascii="NewBaskervilleStd-Italic" w:hAnsi="NewBaskervilleStd-Italic"/>
          <w:i/>
          <w:iCs/>
          <w:color w:val="231F20"/>
          <w:sz w:val="32"/>
          <w:szCs w:val="32"/>
        </w:rPr>
        <w:t>dq</w:t>
      </w:r>
      <w:proofErr w:type="spellEnd"/>
      <w:r w:rsidRPr="00845825"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 </w:t>
      </w:r>
      <w:r w:rsidRPr="00845825">
        <w:rPr>
          <w:rFonts w:ascii="NewBaskervilleStd-Roman" w:hAnsi="NewBaskervilleStd-Roman"/>
          <w:color w:val="231F20"/>
          <w:sz w:val="32"/>
          <w:szCs w:val="32"/>
        </w:rPr>
        <w:t>is</w:t>
      </w:r>
    </w:p>
    <w:p w14:paraId="618DCA58" w14:textId="762965C7" w:rsidR="00845825" w:rsidRDefault="00845825">
      <w:pPr>
        <w:rPr>
          <w:rFonts w:eastAsiaTheme="minorEastAsia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AFA0F12" wp14:editId="14F78155">
            <wp:extent cx="4052649" cy="581025"/>
            <wp:effectExtent l="0" t="0" r="508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064069" cy="582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28392" w14:textId="0F99D0B6" w:rsidR="00845825" w:rsidRDefault="00845825">
      <w:pPr>
        <w:rPr>
          <w:rFonts w:ascii="NewBaskervilleStd-Roman" w:hAnsi="NewBaskervilleStd-Roman"/>
          <w:color w:val="231F20"/>
          <w:sz w:val="32"/>
          <w:szCs w:val="32"/>
        </w:rPr>
      </w:pPr>
      <w:r w:rsidRPr="00845825">
        <w:rPr>
          <w:rFonts w:ascii="NewBaskervilleStd-Roman" w:hAnsi="NewBaskervilleStd-Roman"/>
          <w:color w:val="231F20"/>
          <w:sz w:val="32"/>
          <w:szCs w:val="32"/>
        </w:rPr>
        <w:t>To obtain the total</w:t>
      </w:r>
      <w:r w:rsidRPr="00845825"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845825">
        <w:rPr>
          <w:rFonts w:ascii="NewBaskervilleStd-Roman" w:hAnsi="NewBaskervilleStd-Roman"/>
          <w:color w:val="231F20"/>
          <w:sz w:val="32"/>
          <w:szCs w:val="32"/>
        </w:rPr>
        <w:t xml:space="preserve">potential at point </w:t>
      </w:r>
      <w:r w:rsidRPr="00845825">
        <w:rPr>
          <w:rFonts w:ascii="NewBaskervilleStd-Italic" w:hAnsi="NewBaskervilleStd-Italic"/>
          <w:i/>
          <w:iCs/>
          <w:color w:val="231F20"/>
          <w:sz w:val="32"/>
          <w:szCs w:val="32"/>
        </w:rPr>
        <w:t>P</w:t>
      </w:r>
      <w:r w:rsidRPr="00845825">
        <w:rPr>
          <w:rFonts w:ascii="NewBaskervilleStd-Roman" w:hAnsi="NewBaskervilleStd-Roman"/>
          <w:color w:val="231F20"/>
          <w:sz w:val="32"/>
          <w:szCs w:val="32"/>
        </w:rPr>
        <w:t>, we integrate Equation 25.19 to include contributions from all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845825">
        <w:rPr>
          <w:rFonts w:ascii="NewBaskervilleStd-Roman" w:hAnsi="NewBaskervilleStd-Roman"/>
          <w:color w:val="231F20"/>
          <w:sz w:val="32"/>
          <w:szCs w:val="32"/>
        </w:rPr>
        <w:t>elements of the charge distribution</w:t>
      </w:r>
    </w:p>
    <w:p w14:paraId="1AE89223" w14:textId="77777777" w:rsidR="00865CF5" w:rsidRDefault="00865CF5">
      <w:pPr>
        <w:rPr>
          <w:rFonts w:ascii="NewBaskervilleStd-Roman" w:hAnsi="NewBaskervilleStd-Roman"/>
          <w:color w:val="231F20"/>
          <w:sz w:val="32"/>
          <w:szCs w:val="32"/>
        </w:rPr>
      </w:pPr>
    </w:p>
    <w:p w14:paraId="555FFF36" w14:textId="789480F7" w:rsidR="00845825" w:rsidRPr="00845825" w:rsidRDefault="00865CF5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74248581" wp14:editId="50ACC8A2">
            <wp:extent cx="4979388" cy="13525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980966" cy="1352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A1C04" w14:textId="2F065153" w:rsidR="00B24C2F" w:rsidRDefault="00865CF5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2597E1F9" wp14:editId="26C357A6">
            <wp:extent cx="2295525" cy="2459491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305622" cy="247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AA4B6" w14:textId="0F9EA46F" w:rsidR="00865CF5" w:rsidRDefault="00865CF5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616C7211" wp14:editId="3C54787A">
            <wp:extent cx="4137285" cy="8763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51609" cy="879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6EE12" w14:textId="27329035" w:rsidR="00865CF5" w:rsidRDefault="00865CF5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33DD2D37" wp14:editId="471C63EF">
            <wp:extent cx="3648075" cy="41910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30690" w14:textId="4DB2669E" w:rsidR="00865CF5" w:rsidRDefault="00865CF5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79BD62EB" wp14:editId="79EB29E0">
            <wp:extent cx="4233087" cy="61912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238063" cy="619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79922" w14:textId="39F80C32" w:rsidR="00865CF5" w:rsidRDefault="00865CF5">
      <w:pPr>
        <w:rPr>
          <w:rFonts w:eastAsiaTheme="minorEastAsia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7E609DC" wp14:editId="282498FD">
            <wp:extent cx="5486135" cy="523875"/>
            <wp:effectExtent l="0" t="0" r="63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491564" cy="524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8B533" w14:textId="7A29CCDE" w:rsidR="00865CF5" w:rsidRPr="00865CF5" w:rsidRDefault="00865CF5">
      <w:pPr>
        <w:rPr>
          <w:rFonts w:eastAsiaTheme="minorEastAsia"/>
          <w:sz w:val="32"/>
          <w:szCs w:val="32"/>
        </w:rPr>
      </w:pPr>
      <w:r>
        <w:rPr>
          <w:rFonts w:eastAsiaTheme="minorEastAsia"/>
          <w:sz w:val="32"/>
          <w:szCs w:val="32"/>
        </w:rPr>
        <w:t>in the solution B) we ignore a</w:t>
      </w:r>
      <w:r>
        <w:rPr>
          <w:rFonts w:eastAsiaTheme="minorEastAsia"/>
          <w:sz w:val="32"/>
          <w:szCs w:val="32"/>
          <w:vertAlign w:val="superscript"/>
        </w:rPr>
        <w:t>2</w:t>
      </w:r>
      <w:r>
        <w:rPr>
          <w:rFonts w:eastAsiaTheme="minorEastAsia"/>
          <w:sz w:val="32"/>
          <w:szCs w:val="32"/>
        </w:rPr>
        <w:t xml:space="preserve"> in the denominator:</w:t>
      </w:r>
    </w:p>
    <w:p w14:paraId="75DECDA9" w14:textId="294C6D7B" w:rsidR="00865CF5" w:rsidRDefault="00865CF5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6C96B645" wp14:editId="776CF052">
            <wp:extent cx="4275904" cy="94297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287569" cy="945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0CC8A" w14:textId="29E033F4" w:rsidR="00865CF5" w:rsidRDefault="00865CF5">
      <w:pPr>
        <w:rPr>
          <w:rFonts w:eastAsiaTheme="minorEastAsia"/>
          <w:sz w:val="32"/>
          <w:szCs w:val="32"/>
        </w:rPr>
      </w:pPr>
      <w:r>
        <w:rPr>
          <w:noProof/>
        </w:rPr>
        <w:drawing>
          <wp:inline distT="0" distB="0" distL="0" distR="0" wp14:anchorId="2312C535" wp14:editId="4C7B1BA4">
            <wp:extent cx="4064000" cy="138112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074355" cy="1384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5D529" w14:textId="77777777" w:rsidR="00865CF5" w:rsidRDefault="00865CF5">
      <w:pPr>
        <w:rPr>
          <w:rFonts w:eastAsiaTheme="minorEastAsia"/>
          <w:sz w:val="32"/>
          <w:szCs w:val="32"/>
        </w:rPr>
      </w:pPr>
      <w:bookmarkStart w:id="0" w:name="_GoBack"/>
      <w:bookmarkEnd w:id="0"/>
    </w:p>
    <w:p w14:paraId="5C7DE3A5" w14:textId="77777777" w:rsidR="00865CF5" w:rsidRDefault="00865CF5">
      <w:pPr>
        <w:rPr>
          <w:rFonts w:eastAsiaTheme="minorEastAsia"/>
          <w:sz w:val="32"/>
          <w:szCs w:val="32"/>
        </w:rPr>
      </w:pPr>
    </w:p>
    <w:p w14:paraId="4F48ECCF" w14:textId="77777777" w:rsidR="00C93A69" w:rsidRPr="002803E1" w:rsidRDefault="00C93A69">
      <w:pPr>
        <w:rPr>
          <w:rFonts w:eastAsiaTheme="minorEastAsia"/>
          <w:sz w:val="32"/>
          <w:szCs w:val="32"/>
        </w:rPr>
      </w:pPr>
    </w:p>
    <w:p w14:paraId="6536505B" w14:textId="77777777" w:rsidR="002803E1" w:rsidRPr="00D81CF1" w:rsidRDefault="002803E1">
      <w:pPr>
        <w:rPr>
          <w:rFonts w:eastAsiaTheme="minorEastAsia"/>
          <w:sz w:val="32"/>
          <w:szCs w:val="32"/>
        </w:rPr>
      </w:pPr>
    </w:p>
    <w:p w14:paraId="0C7B22E5" w14:textId="77777777" w:rsidR="008C0694" w:rsidRPr="00171638" w:rsidRDefault="008C0694">
      <w:pPr>
        <w:rPr>
          <w:sz w:val="32"/>
          <w:szCs w:val="32"/>
        </w:rPr>
      </w:pPr>
    </w:p>
    <w:p w14:paraId="3BE25599" w14:textId="74FA9B88" w:rsidR="00DD3D89" w:rsidRDefault="00DD3D89">
      <w:pPr>
        <w:rPr>
          <w:sz w:val="32"/>
          <w:szCs w:val="32"/>
        </w:rPr>
      </w:pPr>
    </w:p>
    <w:p w14:paraId="4D2D9F26" w14:textId="6A3F60A0" w:rsidR="00DD3D89" w:rsidRDefault="00DD3D89">
      <w:pPr>
        <w:rPr>
          <w:sz w:val="32"/>
          <w:szCs w:val="32"/>
        </w:rPr>
      </w:pPr>
    </w:p>
    <w:p w14:paraId="1C6AC294" w14:textId="77777777" w:rsidR="00DD3D89" w:rsidRPr="00DD3D89" w:rsidRDefault="00DD3D89">
      <w:pPr>
        <w:rPr>
          <w:sz w:val="32"/>
          <w:szCs w:val="32"/>
        </w:rPr>
      </w:pPr>
    </w:p>
    <w:p w14:paraId="78B091BB" w14:textId="77777777" w:rsidR="00DD3D89" w:rsidRDefault="00DD3D89"/>
    <w:sectPr w:rsidR="00DD3D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BaskervilleStd-Roman">
    <w:altName w:val="Cambria"/>
    <w:panose1 w:val="00000000000000000000"/>
    <w:charset w:val="00"/>
    <w:family w:val="roman"/>
    <w:notTrueType/>
    <w:pitch w:val="default"/>
  </w:font>
  <w:font w:name="NewBaskervilleStd-Italic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sDQyMTA0MDEyMDVS0lEKTi0uzszPAykwrgUAgH9IoCwAAAA="/>
  </w:docVars>
  <w:rsids>
    <w:rsidRoot w:val="00005EAF"/>
    <w:rsid w:val="00005EAF"/>
    <w:rsid w:val="00056573"/>
    <w:rsid w:val="000B193C"/>
    <w:rsid w:val="00171638"/>
    <w:rsid w:val="002803E1"/>
    <w:rsid w:val="00335CEE"/>
    <w:rsid w:val="004804DD"/>
    <w:rsid w:val="005C0395"/>
    <w:rsid w:val="00623229"/>
    <w:rsid w:val="0071365E"/>
    <w:rsid w:val="00845825"/>
    <w:rsid w:val="00865CF5"/>
    <w:rsid w:val="008C0694"/>
    <w:rsid w:val="008D1FAE"/>
    <w:rsid w:val="00974E62"/>
    <w:rsid w:val="00B24C2F"/>
    <w:rsid w:val="00BF2544"/>
    <w:rsid w:val="00C93A69"/>
    <w:rsid w:val="00D81CF1"/>
    <w:rsid w:val="00DD3D89"/>
    <w:rsid w:val="00FB2B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B26F9"/>
  <w15:chartTrackingRefBased/>
  <w15:docId w15:val="{72125A42-5E13-463D-935D-0F9EB7DE4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56573"/>
    <w:rPr>
      <w:color w:val="808080"/>
    </w:rPr>
  </w:style>
  <w:style w:type="character" w:customStyle="1" w:styleId="fontstyle01">
    <w:name w:val="fontstyle01"/>
    <w:basedOn w:val="DefaultParagraphFont"/>
    <w:rsid w:val="00623229"/>
    <w:rPr>
      <w:rFonts w:ascii="NewBaskervilleStd-Roman" w:hAnsi="NewBaskervilleStd-Roman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623229"/>
    <w:rPr>
      <w:rFonts w:ascii="NewBaskervilleStd-Italic" w:hAnsi="NewBaskervilleStd-Italic" w:hint="default"/>
      <w:b w:val="0"/>
      <w:bCs w:val="0"/>
      <w:i/>
      <w:iCs/>
      <w:color w:val="231F2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385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OM</cp:lastModifiedBy>
  <cp:revision>10</cp:revision>
  <dcterms:created xsi:type="dcterms:W3CDTF">2019-08-28T18:07:00Z</dcterms:created>
  <dcterms:modified xsi:type="dcterms:W3CDTF">2019-08-29T05:07:00Z</dcterms:modified>
</cp:coreProperties>
</file>